
<file path=[Content_Types].xml><?xml version="1.0" encoding="utf-8"?>
<Types xmlns="http://schemas.openxmlformats.org/package/2006/content-types"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D0723" w:rsidRDefault="00237EDF" w:rsidP="00237EDF">
      <w:pPr>
        <w:jc w:val="center"/>
        <w:rPr>
          <w:b/>
          <w:sz w:val="50"/>
          <w:szCs w:val="50"/>
        </w:rPr>
      </w:pPr>
      <w:r w:rsidRPr="00237EDF">
        <w:rPr>
          <w:b/>
          <w:sz w:val="50"/>
          <w:szCs w:val="50"/>
        </w:rPr>
        <w:t>BinaryTree.cpp</w:t>
      </w:r>
    </w:p>
    <w:p w:rsidR="00237EDF" w:rsidRDefault="00237EDF" w:rsidP="00237EDF">
      <w:pPr>
        <w:rPr>
          <w:b/>
          <w:sz w:val="24"/>
          <w:szCs w:val="24"/>
        </w:rPr>
      </w:pPr>
      <w:r w:rsidRPr="00237EDF">
        <w:rPr>
          <w:b/>
          <w:sz w:val="24"/>
          <w:szCs w:val="24"/>
        </w:rPr>
        <w:t>Errors:</w:t>
      </w:r>
    </w:p>
    <w:p w:rsidR="00237EDF" w:rsidRDefault="00237EDF" w:rsidP="00237EDF">
      <w:pPr>
        <w:pStyle w:val="ListParagraph"/>
        <w:numPr>
          <w:ilvl w:val="0"/>
          <w:numId w:val="1"/>
        </w:numPr>
      </w:pPr>
      <w:r>
        <w:t>Some pointers error</w:t>
      </w:r>
    </w:p>
    <w:p w:rsidR="00237EDF" w:rsidRDefault="00237EDF" w:rsidP="00237EDF">
      <w:pPr>
        <w:pStyle w:val="ListParagraph"/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166808" cy="4054192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683846.tmp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6808" cy="4054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7EDF" w:rsidRDefault="00237EDF" w:rsidP="00237EDF">
      <w:pPr>
        <w:pStyle w:val="ListParagraph"/>
        <w:numPr>
          <w:ilvl w:val="0"/>
          <w:numId w:val="1"/>
        </w:numPr>
      </w:pPr>
      <w:r>
        <w:t>What’s this error?</w:t>
      </w:r>
    </w:p>
    <w:p w:rsidR="00237EDF" w:rsidRDefault="00237EDF" w:rsidP="00237EDF">
      <w:pPr>
        <w:pStyle w:val="ListParagraph"/>
        <w:numPr>
          <w:ilvl w:val="1"/>
          <w:numId w:val="1"/>
        </w:numPr>
      </w:pPr>
      <w:r>
        <w:t xml:space="preserve">When you declare Node *node </w:t>
      </w:r>
      <w:r>
        <w:sym w:font="Wingdings" w:char="F0E0"/>
      </w:r>
      <w:r>
        <w:t xml:space="preserve"> this means node is a pointer which points to custom data type Node.</w:t>
      </w:r>
    </w:p>
    <w:p w:rsidR="00237EDF" w:rsidRDefault="00237EDF" w:rsidP="00237EDF">
      <w:pPr>
        <w:pStyle w:val="ListParagraph"/>
        <w:numPr>
          <w:ilvl w:val="1"/>
          <w:numId w:val="1"/>
        </w:numPr>
      </w:pPr>
      <w:r>
        <w:t xml:space="preserve">Node *root </w:t>
      </w:r>
    </w:p>
    <w:p w:rsidR="00237EDF" w:rsidRPr="00237EDF" w:rsidRDefault="00237EDF" w:rsidP="00237EDF">
      <w:pPr>
        <w:pStyle w:val="ListParagraph"/>
        <w:numPr>
          <w:ilvl w:val="1"/>
          <w:numId w:val="1"/>
        </w:numPr>
      </w:pPr>
      <w:bookmarkStart w:id="0" w:name="_GoBack"/>
      <w:bookmarkEnd w:id="0"/>
    </w:p>
    <w:sectPr w:rsidR="00237EDF" w:rsidRPr="00237E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5F727C"/>
    <w:multiLevelType w:val="hybridMultilevel"/>
    <w:tmpl w:val="A78AE8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1NjQ3N7Y0MjU2MjRW0lEKTi0uzszPAykwrAUAQN0dsywAAAA="/>
  </w:docVars>
  <w:rsids>
    <w:rsidRoot w:val="00237EDF"/>
    <w:rsid w:val="00237EDF"/>
    <w:rsid w:val="002F1489"/>
    <w:rsid w:val="00390679"/>
    <w:rsid w:val="003D295D"/>
    <w:rsid w:val="00453BBB"/>
    <w:rsid w:val="004D0723"/>
    <w:rsid w:val="005A5913"/>
    <w:rsid w:val="00782904"/>
    <w:rsid w:val="00AC4135"/>
    <w:rsid w:val="00B34761"/>
    <w:rsid w:val="00E24188"/>
    <w:rsid w:val="00EF6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37ED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37E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EDF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37ED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37E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ED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tmp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6</Words>
  <Characters>149</Characters>
  <Application>Microsoft Office Word</Application>
  <DocSecurity>0</DocSecurity>
  <Lines>1</Lines>
  <Paragraphs>1</Paragraphs>
  <ScaleCrop>false</ScaleCrop>
  <Company>St. Jude Medical</Company>
  <LinksUpToDate>false</LinksUpToDate>
  <CharactersWithSpaces>1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tosh Kumar Tandrothu</dc:creator>
  <cp:lastModifiedBy>Santosh Kumar Tandrothu</cp:lastModifiedBy>
  <cp:revision>1</cp:revision>
  <dcterms:created xsi:type="dcterms:W3CDTF">2017-11-19T02:22:00Z</dcterms:created>
  <dcterms:modified xsi:type="dcterms:W3CDTF">2017-11-19T02:34:00Z</dcterms:modified>
</cp:coreProperties>
</file>